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2ED7532" w14:textId="21D7DDA5" w:rsidR="00613139" w:rsidRDefault="00CC42BB" w:rsidP="0027142F">
      <w:pPr>
        <w:jc w:val="both"/>
        <w:rPr>
          <w:b/>
          <w:bCs/>
          <w:sz w:val="28"/>
          <w:szCs w:val="28"/>
        </w:rPr>
      </w:pPr>
      <w:proofErr w:type="gramStart"/>
      <w:r>
        <w:rPr>
          <w:b/>
          <w:bCs/>
          <w:sz w:val="28"/>
          <w:szCs w:val="28"/>
        </w:rPr>
        <w:t>IT</w:t>
      </w:r>
      <w:proofErr w:type="gramEnd"/>
      <w:r>
        <w:rPr>
          <w:b/>
          <w:bCs/>
          <w:sz w:val="28"/>
          <w:szCs w:val="28"/>
        </w:rPr>
        <w:t xml:space="preserve"> Fundamentals</w:t>
      </w:r>
      <w:r w:rsidR="0027142F">
        <w:rPr>
          <w:b/>
          <w:bCs/>
          <w:sz w:val="28"/>
          <w:szCs w:val="28"/>
        </w:rPr>
        <w:t xml:space="preserve"> - </w:t>
      </w:r>
      <w:r w:rsidR="0027142F" w:rsidRPr="0027142F">
        <w:rPr>
          <w:b/>
          <w:bCs/>
          <w:sz w:val="28"/>
          <w:szCs w:val="28"/>
        </w:rPr>
        <w:t>Course Justification</w:t>
      </w:r>
    </w:p>
    <w:p w14:paraId="6A701755" w14:textId="541D61F1" w:rsidR="00717B3D" w:rsidRPr="00717B3D" w:rsidRDefault="00717B3D" w:rsidP="00717B3D">
      <w:pPr>
        <w:jc w:val="both"/>
        <w:rPr>
          <w:sz w:val="24"/>
          <w:szCs w:val="24"/>
        </w:rPr>
      </w:pPr>
      <w:r w:rsidRPr="00717B3D">
        <w:rPr>
          <w:sz w:val="24"/>
          <w:szCs w:val="24"/>
        </w:rPr>
        <w:t>FIU Embrace is a university-wide initiative that promotes health, wellness, and overall functioning for adults with developmental disabilities, such as autism spectrum disorder (ASD), intellectual disabilities (ID), and other neurodevelopmental disorders (OND). It seeks to help these persons lead healthy lives and maximize their individual p</w:t>
      </w:r>
      <w:r>
        <w:rPr>
          <w:sz w:val="24"/>
          <w:szCs w:val="24"/>
        </w:rPr>
        <w:t>otential across their lifespan.</w:t>
      </w:r>
    </w:p>
    <w:p w14:paraId="447EBC86" w14:textId="693BFE88" w:rsidR="0027142F" w:rsidRDefault="00717B3D" w:rsidP="00717B3D">
      <w:pPr>
        <w:jc w:val="both"/>
        <w:rPr>
          <w:sz w:val="24"/>
          <w:szCs w:val="24"/>
        </w:rPr>
      </w:pPr>
      <w:r w:rsidRPr="00717B3D">
        <w:rPr>
          <w:sz w:val="24"/>
          <w:szCs w:val="24"/>
        </w:rPr>
        <w:t>FIU Embrace utilizes a person-focused, household-centric approach, recognizing that people with developmental disabilities deserve to be treated as individuals with personal patterns of talents and challenges. Through education and dissemination, services, and research opportunities, we strive to positively impact the lives of individuals affected by developmental disabilities, their families, and learners. FIU Embrace is a part of the Office of Research and Economic Development (ORED), and is an initiative consistent with the University’s vision for inclusion and embracing the diversity of our Miami community.</w:t>
      </w:r>
    </w:p>
    <w:p w14:paraId="1DA53FA1" w14:textId="1FDB4F35" w:rsidR="0027142F" w:rsidRPr="0027142F" w:rsidRDefault="00693F37" w:rsidP="00693F37">
      <w:pPr>
        <w:jc w:val="both"/>
        <w:rPr>
          <w:b/>
          <w:bCs/>
          <w:sz w:val="28"/>
          <w:szCs w:val="28"/>
        </w:rPr>
      </w:pPr>
      <w:r w:rsidRPr="00693F37">
        <w:rPr>
          <w:sz w:val="24"/>
          <w:szCs w:val="24"/>
        </w:rPr>
        <w:t xml:space="preserve">This new course </w:t>
      </w:r>
      <w:r w:rsidR="009E6528">
        <w:rPr>
          <w:sz w:val="24"/>
          <w:szCs w:val="24"/>
        </w:rPr>
        <w:t xml:space="preserve">IT Fundamentals is a required course for </w:t>
      </w:r>
      <w:r w:rsidR="007E29DE">
        <w:rPr>
          <w:sz w:val="24"/>
          <w:szCs w:val="24"/>
        </w:rPr>
        <w:t xml:space="preserve">the </w:t>
      </w:r>
      <w:r w:rsidR="009E6528">
        <w:rPr>
          <w:sz w:val="24"/>
          <w:szCs w:val="24"/>
        </w:rPr>
        <w:t xml:space="preserve">FIU Embrace Technology </w:t>
      </w:r>
      <w:r w:rsidR="007E29DE">
        <w:rPr>
          <w:sz w:val="24"/>
          <w:szCs w:val="24"/>
        </w:rPr>
        <w:t xml:space="preserve">Certification </w:t>
      </w:r>
      <w:r w:rsidR="009E6528">
        <w:rPr>
          <w:sz w:val="24"/>
          <w:szCs w:val="24"/>
        </w:rPr>
        <w:t xml:space="preserve">Program (as shown in the course flowchart of this program) and </w:t>
      </w:r>
      <w:r w:rsidR="007E29DE">
        <w:rPr>
          <w:sz w:val="24"/>
          <w:szCs w:val="24"/>
        </w:rPr>
        <w:t>is not acceptable for SCIS majors.</w:t>
      </w:r>
      <w:bookmarkStart w:id="0" w:name="_GoBack"/>
      <w:bookmarkEnd w:id="0"/>
    </w:p>
    <w:sectPr w:rsidR="0027142F" w:rsidRPr="0027142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3tzQ2tzA1tQRicyUdpeDU4uLM/DyQAqNaAG32I28sAAAA"/>
  </w:docVars>
  <w:rsids>
    <w:rsidRoot w:val="0027142F"/>
    <w:rsid w:val="0011650C"/>
    <w:rsid w:val="001D47EC"/>
    <w:rsid w:val="00243B8F"/>
    <w:rsid w:val="0027142F"/>
    <w:rsid w:val="00641984"/>
    <w:rsid w:val="00693F37"/>
    <w:rsid w:val="006B67EB"/>
    <w:rsid w:val="00717B3D"/>
    <w:rsid w:val="00791CE2"/>
    <w:rsid w:val="007E29DE"/>
    <w:rsid w:val="008E08FD"/>
    <w:rsid w:val="009E6528"/>
    <w:rsid w:val="00CC42BB"/>
    <w:rsid w:val="00CD2D9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89138F"/>
  <w15:chartTrackingRefBased/>
  <w15:docId w15:val="{03FA4713-2C64-4126-9568-62A27402E4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429121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4</TotalTime>
  <Pages>1</Pages>
  <Words>183</Words>
  <Characters>1046</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ira Zad</dc:creator>
  <cp:keywords/>
  <dc:description/>
  <cp:lastModifiedBy>Nagarajan Prabakar</cp:lastModifiedBy>
  <cp:revision>9</cp:revision>
  <cp:lastPrinted>2019-11-21T03:09:00Z</cp:lastPrinted>
  <dcterms:created xsi:type="dcterms:W3CDTF">2019-10-16T11:55:00Z</dcterms:created>
  <dcterms:modified xsi:type="dcterms:W3CDTF">2019-11-21T22:08:00Z</dcterms:modified>
</cp:coreProperties>
</file>